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4D170" w14:textId="0D341449" w:rsidR="003C1ACC" w:rsidRDefault="000649B5">
      <w:r>
        <w:t>Oli’s Upcoming Schedule</w:t>
      </w:r>
    </w:p>
    <w:p w14:paraId="21FAEFA4" w14:textId="32C8261E" w:rsidR="000649B5" w:rsidRDefault="000649B5"/>
    <w:p w14:paraId="572FFD16" w14:textId="56621ABB" w:rsidR="000649B5" w:rsidRPr="00D149CB" w:rsidRDefault="00950157">
      <w:pPr>
        <w:rPr>
          <w:b/>
          <w:bCs/>
        </w:rPr>
      </w:pPr>
      <w:r w:rsidRPr="00D149CB">
        <w:rPr>
          <w:b/>
          <w:bCs/>
        </w:rPr>
        <w:t>Monday 6/</w:t>
      </w:r>
      <w:r w:rsidR="00200B04">
        <w:rPr>
          <w:b/>
          <w:bCs/>
        </w:rPr>
        <w:t>14</w:t>
      </w:r>
    </w:p>
    <w:p w14:paraId="17F78B0B" w14:textId="42FB53F1" w:rsidR="00D149CB" w:rsidRDefault="00200B04">
      <w:r>
        <w:t>Make new plates</w:t>
      </w:r>
    </w:p>
    <w:p w14:paraId="076144B9" w14:textId="3ED02EB9" w:rsidR="00D149CB" w:rsidRDefault="00D149CB">
      <w:r>
        <w:t>Streak out cells for DDA repeat – Tn</w:t>
      </w:r>
      <w:proofErr w:type="gramStart"/>
      <w:r>
        <w:t>7::</w:t>
      </w:r>
      <w:proofErr w:type="gramEnd"/>
      <w:r>
        <w:t>rpsU2 and LVS</w:t>
      </w:r>
    </w:p>
    <w:p w14:paraId="539D57CE" w14:textId="5B341722" w:rsidR="00200B04" w:rsidRDefault="00200B04">
      <w:r>
        <w:t>Help Hannah miniprep from cloning library patches</w:t>
      </w:r>
    </w:p>
    <w:p w14:paraId="78684864" w14:textId="29092D23" w:rsidR="00FF3261" w:rsidRDefault="00FF3261">
      <w:r>
        <w:t>Help Hannah freeze down patches from cloning library</w:t>
      </w:r>
    </w:p>
    <w:p w14:paraId="47ECA113" w14:textId="1CAC180F" w:rsidR="00200B04" w:rsidRDefault="00200B04">
      <w:r>
        <w:t>Reconstitute primers</w:t>
      </w:r>
    </w:p>
    <w:p w14:paraId="1123B112" w14:textId="50B0463E" w:rsidR="00200B04" w:rsidRDefault="00200B04">
      <w:r>
        <w:t xml:space="preserve">Streak out </w:t>
      </w:r>
      <w:proofErr w:type="spellStart"/>
      <w:r>
        <w:t>ksgA</w:t>
      </w:r>
      <w:proofErr w:type="spellEnd"/>
      <w:r>
        <w:t>-resistant mutants</w:t>
      </w:r>
      <w:r w:rsidR="002D784D">
        <w:t xml:space="preserve"> LVS</w:t>
      </w:r>
    </w:p>
    <w:p w14:paraId="52923221" w14:textId="4D99F59A" w:rsidR="00D149CB" w:rsidRDefault="00D149CB"/>
    <w:p w14:paraId="266FF814" w14:textId="0BE0FCAC" w:rsidR="00D149CB" w:rsidRPr="00D149CB" w:rsidRDefault="00D149CB">
      <w:pPr>
        <w:rPr>
          <w:b/>
          <w:bCs/>
        </w:rPr>
      </w:pPr>
      <w:r w:rsidRPr="00D149CB">
        <w:rPr>
          <w:b/>
          <w:bCs/>
        </w:rPr>
        <w:t>Tuesday 6/</w:t>
      </w:r>
      <w:r w:rsidR="00200B04">
        <w:rPr>
          <w:b/>
          <w:bCs/>
        </w:rPr>
        <w:t>15</w:t>
      </w:r>
    </w:p>
    <w:p w14:paraId="0E8C3668" w14:textId="359B93C5" w:rsidR="00D149CB" w:rsidRDefault="00D149CB">
      <w:r>
        <w:t>Disk diffusion assay</w:t>
      </w:r>
    </w:p>
    <w:p w14:paraId="2C80B9D2" w14:textId="71AE6A4A" w:rsidR="00200B04" w:rsidRDefault="00200B04">
      <w:r>
        <w:t xml:space="preserve">Setup colony PCR on </w:t>
      </w:r>
      <w:proofErr w:type="spellStart"/>
      <w:r>
        <w:t>ksgA</w:t>
      </w:r>
      <w:proofErr w:type="spellEnd"/>
    </w:p>
    <w:p w14:paraId="1FB486F2" w14:textId="6733733A" w:rsidR="00200B04" w:rsidRDefault="00200B04">
      <w:r>
        <w:t xml:space="preserve">PCR </w:t>
      </w:r>
      <w:proofErr w:type="gramStart"/>
      <w:r>
        <w:t>purify</w:t>
      </w:r>
      <w:proofErr w:type="gramEnd"/>
    </w:p>
    <w:p w14:paraId="3BD858CE" w14:textId="2A13E0C3" w:rsidR="00200B04" w:rsidRDefault="00200B04">
      <w:r>
        <w:t>Run 5 ul of PCR on a gel</w:t>
      </w:r>
    </w:p>
    <w:p w14:paraId="57A24F3D" w14:textId="102C82ED" w:rsidR="002D784D" w:rsidRDefault="002D784D">
      <w:r>
        <w:t>Make new plates for Wednesday</w:t>
      </w:r>
    </w:p>
    <w:p w14:paraId="16A769A2" w14:textId="7DB39CCB" w:rsidR="002D784D" w:rsidRDefault="002D784D">
      <w:r>
        <w:t xml:space="preserve">Streak out </w:t>
      </w:r>
      <w:proofErr w:type="spellStart"/>
      <w:r>
        <w:t>ksgA</w:t>
      </w:r>
      <w:proofErr w:type="spellEnd"/>
      <w:r>
        <w:t>-resistant mutants rpsu1</w:t>
      </w:r>
    </w:p>
    <w:p w14:paraId="354618F1" w14:textId="5D379CF5" w:rsidR="00D149CB" w:rsidRDefault="00D149CB"/>
    <w:p w14:paraId="16703958" w14:textId="7E496004" w:rsidR="00D149CB" w:rsidRPr="00D149CB" w:rsidRDefault="00D149CB" w:rsidP="00D149CB">
      <w:pPr>
        <w:rPr>
          <w:b/>
          <w:bCs/>
        </w:rPr>
      </w:pPr>
      <w:r>
        <w:rPr>
          <w:b/>
          <w:bCs/>
        </w:rPr>
        <w:t>Wedne</w:t>
      </w:r>
      <w:r w:rsidRPr="00D149CB">
        <w:rPr>
          <w:b/>
          <w:bCs/>
        </w:rPr>
        <w:t>sday 6/</w:t>
      </w:r>
      <w:r w:rsidR="00200B04">
        <w:rPr>
          <w:b/>
          <w:bCs/>
        </w:rPr>
        <w:t>16</w:t>
      </w:r>
    </w:p>
    <w:p w14:paraId="2CBF5B28" w14:textId="77777777" w:rsidR="00AD404D" w:rsidRDefault="00AD404D" w:rsidP="00AD404D">
      <w:r>
        <w:t>Setup sequencing reactions</w:t>
      </w:r>
    </w:p>
    <w:p w14:paraId="15F9656F" w14:textId="1BB50AB3" w:rsidR="00D04672" w:rsidRDefault="00D04672"/>
    <w:p w14:paraId="373CBF25" w14:textId="67B34EEA" w:rsidR="00D04672" w:rsidRPr="00D149CB" w:rsidRDefault="00D04672" w:rsidP="00D04672">
      <w:pPr>
        <w:rPr>
          <w:b/>
          <w:bCs/>
        </w:rPr>
      </w:pPr>
      <w:r>
        <w:rPr>
          <w:b/>
          <w:bCs/>
        </w:rPr>
        <w:t>Thur</w:t>
      </w:r>
      <w:r w:rsidRPr="00D149CB">
        <w:rPr>
          <w:b/>
          <w:bCs/>
        </w:rPr>
        <w:t>sday 6/</w:t>
      </w:r>
      <w:r>
        <w:rPr>
          <w:b/>
          <w:bCs/>
        </w:rPr>
        <w:t>1</w:t>
      </w:r>
      <w:r w:rsidR="00200B04">
        <w:rPr>
          <w:b/>
          <w:bCs/>
        </w:rPr>
        <w:t>7</w:t>
      </w:r>
    </w:p>
    <w:p w14:paraId="0B68316C" w14:textId="044DBC7F" w:rsidR="00D04672" w:rsidRDefault="00D04672">
      <w:r>
        <w:t>Image disk diffusion plates</w:t>
      </w:r>
    </w:p>
    <w:p w14:paraId="0A9377A3" w14:textId="77777777" w:rsidR="00AD404D" w:rsidRDefault="00AD404D" w:rsidP="00AD404D">
      <w:r>
        <w:t>Analyze disk diffusion assay with ImageJ</w:t>
      </w:r>
    </w:p>
    <w:p w14:paraId="28A4917C" w14:textId="77777777" w:rsidR="00D04672" w:rsidRDefault="00D04672"/>
    <w:p w14:paraId="0323EDB3" w14:textId="1C837363" w:rsidR="00D04672" w:rsidRPr="00D149CB" w:rsidRDefault="00D04672" w:rsidP="00D04672">
      <w:pPr>
        <w:rPr>
          <w:b/>
          <w:bCs/>
        </w:rPr>
      </w:pPr>
      <w:r>
        <w:rPr>
          <w:b/>
          <w:bCs/>
        </w:rPr>
        <w:t>Fri</w:t>
      </w:r>
      <w:r w:rsidRPr="00D149CB">
        <w:rPr>
          <w:b/>
          <w:bCs/>
        </w:rPr>
        <w:t>day 6/</w:t>
      </w:r>
      <w:r>
        <w:rPr>
          <w:b/>
          <w:bCs/>
        </w:rPr>
        <w:t>1</w:t>
      </w:r>
      <w:r w:rsidR="00200B04">
        <w:rPr>
          <w:b/>
          <w:bCs/>
        </w:rPr>
        <w:t>8</w:t>
      </w:r>
    </w:p>
    <w:sectPr w:rsidR="00D04672" w:rsidRPr="00D14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IzNjIwNbIwNDRS0lEKTi0uzszPAykwrgUAraQMFywAAAA="/>
  </w:docVars>
  <w:rsids>
    <w:rsidRoot w:val="000649B5"/>
    <w:rsid w:val="000649B5"/>
    <w:rsid w:val="00200B04"/>
    <w:rsid w:val="002D784D"/>
    <w:rsid w:val="002E065F"/>
    <w:rsid w:val="003C1ACC"/>
    <w:rsid w:val="0061155A"/>
    <w:rsid w:val="00950157"/>
    <w:rsid w:val="009D591D"/>
    <w:rsid w:val="00AD404D"/>
    <w:rsid w:val="00B42B50"/>
    <w:rsid w:val="00D04672"/>
    <w:rsid w:val="00D149CB"/>
    <w:rsid w:val="00FF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8CF08"/>
  <w15:chartTrackingRefBased/>
  <w15:docId w15:val="{EEC2FE2B-C028-4D23-AA88-99493B067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Oli Horyn</cp:lastModifiedBy>
  <cp:revision>6</cp:revision>
  <dcterms:created xsi:type="dcterms:W3CDTF">2021-06-11T13:47:00Z</dcterms:created>
  <dcterms:modified xsi:type="dcterms:W3CDTF">2021-06-14T14:31:00Z</dcterms:modified>
</cp:coreProperties>
</file>